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58706" w14:textId="77777777" w:rsidR="00F40D1F" w:rsidRDefault="00F40D1F" w:rsidP="00F40D1F">
      <w:pPr>
        <w:pStyle w:val="Title"/>
        <w:rPr>
          <w:b w:val="0"/>
          <w:rtl/>
        </w:rPr>
      </w:pPr>
      <w:r>
        <w:rPr>
          <w:noProof/>
        </w:rPr>
        <w:drawing>
          <wp:inline distT="0" distB="0" distL="0" distR="0" wp14:anchorId="6F853EC7" wp14:editId="65C65B7E">
            <wp:extent cx="948888" cy="1104406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985" cy="1120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9E64B" w14:textId="77777777" w:rsidR="00F40D1F" w:rsidRPr="004C2701" w:rsidRDefault="00F40D1F" w:rsidP="00F40D1F">
      <w:pPr>
        <w:spacing w:after="0"/>
        <w:jc w:val="center"/>
        <w:rPr>
          <w:b/>
          <w:bCs/>
          <w:sz w:val="14"/>
          <w:szCs w:val="18"/>
          <w:rtl/>
        </w:rPr>
      </w:pPr>
      <w:r w:rsidRPr="004C2701">
        <w:rPr>
          <w:rFonts w:hint="cs"/>
          <w:b/>
          <w:bCs/>
          <w:sz w:val="16"/>
          <w:szCs w:val="20"/>
          <w:rtl/>
        </w:rPr>
        <w:t>دانشکده مهندسی کامپیوتر و فناوری اطلاعات</w:t>
      </w:r>
    </w:p>
    <w:p w14:paraId="1CC4A17E" w14:textId="119C2CAC" w:rsidR="00F40D1F" w:rsidRPr="004C2701" w:rsidRDefault="008A56B5" w:rsidP="00F40D1F">
      <w:pPr>
        <w:spacing w:after="0"/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>انتخاب استاد راهنما</w:t>
      </w:r>
    </w:p>
    <w:p w14:paraId="3E7414DF" w14:textId="77777777" w:rsidR="00F40D1F" w:rsidRPr="004C2701" w:rsidRDefault="00F40D1F" w:rsidP="00F40D1F">
      <w:pPr>
        <w:rPr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204"/>
        <w:gridCol w:w="5812"/>
      </w:tblGrid>
      <w:tr w:rsidR="008A56B5" w14:paraId="7BF9A119" w14:textId="77777777" w:rsidTr="00E74A4D">
        <w:trPr>
          <w:trHeight w:val="680"/>
        </w:trPr>
        <w:tc>
          <w:tcPr>
            <w:tcW w:w="3204" w:type="dxa"/>
            <w:vAlign w:val="center"/>
          </w:tcPr>
          <w:p w14:paraId="7274D531" w14:textId="6011E122" w:rsidR="008A56B5" w:rsidRPr="008A56B5" w:rsidRDefault="008A56B5" w:rsidP="008A56B5">
            <w:pPr>
              <w:jc w:val="left"/>
              <w:rPr>
                <w:b/>
                <w:bCs/>
                <w:szCs w:val="24"/>
                <w:rtl/>
              </w:rPr>
            </w:pPr>
            <w:r w:rsidRPr="008A56B5">
              <w:rPr>
                <w:rFonts w:hint="cs"/>
                <w:b/>
                <w:bCs/>
                <w:szCs w:val="24"/>
                <w:rtl/>
              </w:rPr>
              <w:t>نام دانشجو:</w:t>
            </w:r>
          </w:p>
        </w:tc>
        <w:tc>
          <w:tcPr>
            <w:tcW w:w="5812" w:type="dxa"/>
            <w:vAlign w:val="center"/>
          </w:tcPr>
          <w:p w14:paraId="07239AE3" w14:textId="597C66E5" w:rsidR="008A56B5" w:rsidRDefault="008A56B5" w:rsidP="008A56B5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به عنوان مثال محمد حسینی</w:t>
            </w:r>
          </w:p>
        </w:tc>
      </w:tr>
      <w:tr w:rsidR="008A56B5" w14:paraId="2747DD62" w14:textId="77777777" w:rsidTr="00E74A4D">
        <w:trPr>
          <w:trHeight w:val="680"/>
        </w:trPr>
        <w:tc>
          <w:tcPr>
            <w:tcW w:w="3204" w:type="dxa"/>
            <w:vAlign w:val="center"/>
          </w:tcPr>
          <w:p w14:paraId="32A6237C" w14:textId="4CB86616" w:rsidR="008A56B5" w:rsidRPr="008A56B5" w:rsidRDefault="008A56B5" w:rsidP="008A56B5">
            <w:pPr>
              <w:jc w:val="left"/>
              <w:rPr>
                <w:b/>
                <w:bCs/>
                <w:szCs w:val="24"/>
                <w:rtl/>
              </w:rPr>
            </w:pPr>
            <w:r w:rsidRPr="008A56B5">
              <w:rPr>
                <w:rFonts w:hint="cs"/>
                <w:b/>
                <w:bCs/>
                <w:szCs w:val="24"/>
                <w:rtl/>
              </w:rPr>
              <w:t>شماره دانشجویی:</w:t>
            </w:r>
          </w:p>
        </w:tc>
        <w:tc>
          <w:tcPr>
            <w:tcW w:w="5812" w:type="dxa"/>
            <w:vAlign w:val="center"/>
          </w:tcPr>
          <w:p w14:paraId="2AAC1900" w14:textId="42F5B803" w:rsidR="008A56B5" w:rsidRDefault="008A56B5" w:rsidP="008A56B5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به عنوان مثال 908589</w:t>
            </w:r>
          </w:p>
        </w:tc>
      </w:tr>
      <w:tr w:rsidR="008A56B5" w14:paraId="21B124D5" w14:textId="77777777" w:rsidTr="00E74A4D">
        <w:trPr>
          <w:trHeight w:val="680"/>
        </w:trPr>
        <w:tc>
          <w:tcPr>
            <w:tcW w:w="3204" w:type="dxa"/>
            <w:vAlign w:val="center"/>
          </w:tcPr>
          <w:p w14:paraId="3782DE41" w14:textId="5ED2CF56" w:rsidR="008A56B5" w:rsidRPr="008A56B5" w:rsidRDefault="008A56B5" w:rsidP="008A56B5">
            <w:pPr>
              <w:jc w:val="left"/>
              <w:rPr>
                <w:b/>
                <w:bCs/>
                <w:szCs w:val="24"/>
                <w:rtl/>
              </w:rPr>
            </w:pPr>
            <w:r w:rsidRPr="008A56B5">
              <w:rPr>
                <w:rFonts w:hint="cs"/>
                <w:b/>
                <w:bCs/>
                <w:szCs w:val="24"/>
                <w:rtl/>
              </w:rPr>
              <w:t>رشته</w:t>
            </w:r>
            <w:r w:rsidR="00916A5D">
              <w:rPr>
                <w:rFonts w:hint="cs"/>
                <w:b/>
                <w:bCs/>
                <w:szCs w:val="24"/>
                <w:rtl/>
              </w:rPr>
              <w:t xml:space="preserve"> و گرایش کارشناسی ارشد</w:t>
            </w:r>
            <w:r w:rsidRPr="008A56B5">
              <w:rPr>
                <w:rFonts w:hint="cs"/>
                <w:b/>
                <w:bCs/>
                <w:szCs w:val="24"/>
                <w:rtl/>
              </w:rPr>
              <w:t>:</w:t>
            </w:r>
          </w:p>
        </w:tc>
        <w:tc>
          <w:tcPr>
            <w:tcW w:w="5812" w:type="dxa"/>
            <w:vAlign w:val="center"/>
          </w:tcPr>
          <w:p w14:paraId="329538CF" w14:textId="7E06DD7F" w:rsidR="008A56B5" w:rsidRDefault="008A56B5" w:rsidP="008A56B5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به عنوان مثال مهندسی کامپیوتر</w:t>
            </w:r>
            <w:r w:rsidR="00916A5D">
              <w:rPr>
                <w:rFonts w:hint="cs"/>
                <w:szCs w:val="24"/>
                <w:rtl/>
              </w:rPr>
              <w:t xml:space="preserve"> </w:t>
            </w:r>
            <w:r w:rsidR="00916A5D">
              <w:rPr>
                <w:rFonts w:ascii="Times New Roman" w:hAnsi="Times New Roman" w:cs="Times New Roman" w:hint="cs"/>
                <w:szCs w:val="24"/>
                <w:rtl/>
              </w:rPr>
              <w:t>–</w:t>
            </w:r>
            <w:r w:rsidR="00916A5D">
              <w:rPr>
                <w:rFonts w:hint="cs"/>
                <w:szCs w:val="24"/>
                <w:rtl/>
              </w:rPr>
              <w:t xml:space="preserve"> نرم افزار</w:t>
            </w:r>
          </w:p>
        </w:tc>
      </w:tr>
      <w:tr w:rsidR="008A56B5" w14:paraId="5A23B5EB" w14:textId="77777777" w:rsidTr="00E74A4D">
        <w:trPr>
          <w:trHeight w:val="680"/>
        </w:trPr>
        <w:tc>
          <w:tcPr>
            <w:tcW w:w="3204" w:type="dxa"/>
            <w:vAlign w:val="center"/>
          </w:tcPr>
          <w:p w14:paraId="4316D1E1" w14:textId="446E0362" w:rsidR="008A56B5" w:rsidRPr="008A56B5" w:rsidRDefault="008A56B5" w:rsidP="008A56B5">
            <w:pPr>
              <w:jc w:val="left"/>
              <w:rPr>
                <w:b/>
                <w:bCs/>
                <w:szCs w:val="24"/>
                <w:rtl/>
              </w:rPr>
            </w:pPr>
            <w:r w:rsidRPr="008A56B5">
              <w:rPr>
                <w:rFonts w:hint="cs"/>
                <w:b/>
                <w:bCs/>
                <w:szCs w:val="24"/>
                <w:rtl/>
              </w:rPr>
              <w:t>نوع پذیرش (روزانه/شبانه/پردیس)</w:t>
            </w:r>
            <w:r>
              <w:rPr>
                <w:rFonts w:hint="cs"/>
                <w:b/>
                <w:bCs/>
                <w:szCs w:val="24"/>
                <w:rtl/>
              </w:rPr>
              <w:t>:</w:t>
            </w:r>
          </w:p>
        </w:tc>
        <w:tc>
          <w:tcPr>
            <w:tcW w:w="5812" w:type="dxa"/>
            <w:vAlign w:val="center"/>
          </w:tcPr>
          <w:p w14:paraId="5D7E8791" w14:textId="1D424A5C" w:rsidR="008A56B5" w:rsidRDefault="008A56B5" w:rsidP="008A56B5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به عنوان مثال روزانه</w:t>
            </w:r>
          </w:p>
        </w:tc>
      </w:tr>
      <w:tr w:rsidR="00E74A4D" w14:paraId="3AFD34A0" w14:textId="77777777" w:rsidTr="00E74A4D">
        <w:trPr>
          <w:trHeight w:val="680"/>
        </w:trPr>
        <w:tc>
          <w:tcPr>
            <w:tcW w:w="3204" w:type="dxa"/>
            <w:vAlign w:val="center"/>
          </w:tcPr>
          <w:p w14:paraId="78159B00" w14:textId="25CDAAAE" w:rsidR="00E74A4D" w:rsidRPr="008A56B5" w:rsidRDefault="00E74A4D" w:rsidP="008A56B5">
            <w:pPr>
              <w:jc w:val="left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تعداد واحد گذرانده</w:t>
            </w:r>
            <w:r w:rsidR="00916A5D">
              <w:rPr>
                <w:rFonts w:hint="cs"/>
                <w:b/>
                <w:bCs/>
                <w:szCs w:val="24"/>
                <w:rtl/>
              </w:rPr>
              <w:t xml:space="preserve"> تا کنون</w:t>
            </w:r>
          </w:p>
        </w:tc>
        <w:tc>
          <w:tcPr>
            <w:tcW w:w="5812" w:type="dxa"/>
            <w:vAlign w:val="center"/>
          </w:tcPr>
          <w:p w14:paraId="6FE839C5" w14:textId="021EEB62" w:rsidR="00E74A4D" w:rsidRDefault="00E74A4D" w:rsidP="008A56B5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به عنوان مثال 18</w:t>
            </w:r>
          </w:p>
        </w:tc>
      </w:tr>
      <w:tr w:rsidR="00E74A4D" w14:paraId="3DBC524C" w14:textId="77777777" w:rsidTr="00E74A4D">
        <w:trPr>
          <w:trHeight w:val="680"/>
        </w:trPr>
        <w:tc>
          <w:tcPr>
            <w:tcW w:w="3204" w:type="dxa"/>
            <w:vAlign w:val="center"/>
          </w:tcPr>
          <w:p w14:paraId="5F3D02B6" w14:textId="40999A6B" w:rsidR="00E74A4D" w:rsidRPr="008A56B5" w:rsidRDefault="00E74A4D" w:rsidP="008A56B5">
            <w:pPr>
              <w:jc w:val="left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معدل</w:t>
            </w:r>
            <w:r w:rsidR="00916A5D">
              <w:rPr>
                <w:rFonts w:hint="cs"/>
                <w:b/>
                <w:bCs/>
                <w:szCs w:val="24"/>
                <w:rtl/>
              </w:rPr>
              <w:t xml:space="preserve"> تا کنون</w:t>
            </w:r>
          </w:p>
        </w:tc>
        <w:tc>
          <w:tcPr>
            <w:tcW w:w="5812" w:type="dxa"/>
            <w:vAlign w:val="center"/>
          </w:tcPr>
          <w:p w14:paraId="429DE08D" w14:textId="508E4331" w:rsidR="00E74A4D" w:rsidRDefault="00E74A4D" w:rsidP="008A56B5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به عنوان مثال 17.32</w:t>
            </w:r>
          </w:p>
        </w:tc>
      </w:tr>
      <w:tr w:rsidR="00916A5D" w14:paraId="1873F3B8" w14:textId="77777777" w:rsidTr="00E74A4D">
        <w:trPr>
          <w:trHeight w:val="680"/>
        </w:trPr>
        <w:tc>
          <w:tcPr>
            <w:tcW w:w="3204" w:type="dxa"/>
            <w:vAlign w:val="center"/>
          </w:tcPr>
          <w:p w14:paraId="4CD0E2CD" w14:textId="07D1F118" w:rsidR="00916A5D" w:rsidRDefault="00916A5D" w:rsidP="008A56B5">
            <w:pPr>
              <w:jc w:val="left"/>
              <w:rPr>
                <w:rFonts w:hint="cs"/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رشته و گرایش کارشناسی</w:t>
            </w:r>
          </w:p>
        </w:tc>
        <w:tc>
          <w:tcPr>
            <w:tcW w:w="5812" w:type="dxa"/>
            <w:vAlign w:val="center"/>
          </w:tcPr>
          <w:p w14:paraId="0499B9A7" w14:textId="77777777" w:rsidR="00916A5D" w:rsidRDefault="00916A5D" w:rsidP="008A56B5">
            <w:pPr>
              <w:jc w:val="left"/>
              <w:rPr>
                <w:rFonts w:hint="cs"/>
                <w:szCs w:val="24"/>
                <w:rtl/>
              </w:rPr>
            </w:pPr>
          </w:p>
        </w:tc>
      </w:tr>
      <w:tr w:rsidR="00916A5D" w14:paraId="3BC91B45" w14:textId="77777777" w:rsidTr="00E74A4D">
        <w:trPr>
          <w:trHeight w:val="680"/>
        </w:trPr>
        <w:tc>
          <w:tcPr>
            <w:tcW w:w="3204" w:type="dxa"/>
            <w:vAlign w:val="center"/>
          </w:tcPr>
          <w:p w14:paraId="0465A6E2" w14:textId="1C1AC8A3" w:rsidR="00916A5D" w:rsidRDefault="00916A5D" w:rsidP="008A56B5">
            <w:pPr>
              <w:jc w:val="left"/>
              <w:rPr>
                <w:rFonts w:hint="cs"/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محل اخذ مدرک کارشناسی</w:t>
            </w:r>
          </w:p>
        </w:tc>
        <w:tc>
          <w:tcPr>
            <w:tcW w:w="5812" w:type="dxa"/>
            <w:vAlign w:val="center"/>
          </w:tcPr>
          <w:p w14:paraId="4ABFD131" w14:textId="77777777" w:rsidR="00916A5D" w:rsidRDefault="00916A5D" w:rsidP="008A56B5">
            <w:pPr>
              <w:jc w:val="left"/>
              <w:rPr>
                <w:rFonts w:hint="cs"/>
                <w:szCs w:val="24"/>
                <w:rtl/>
              </w:rPr>
            </w:pPr>
          </w:p>
        </w:tc>
      </w:tr>
      <w:tr w:rsidR="00916A5D" w14:paraId="705A30FE" w14:textId="77777777" w:rsidTr="00E74A4D">
        <w:trPr>
          <w:trHeight w:val="680"/>
        </w:trPr>
        <w:tc>
          <w:tcPr>
            <w:tcW w:w="3204" w:type="dxa"/>
            <w:vAlign w:val="center"/>
          </w:tcPr>
          <w:p w14:paraId="440EC7BF" w14:textId="4A8FE16B" w:rsidR="00916A5D" w:rsidRDefault="00916A5D" w:rsidP="008A56B5">
            <w:pPr>
              <w:jc w:val="left"/>
              <w:rPr>
                <w:rFonts w:hint="cs"/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معدل مقطع کارشناسی</w:t>
            </w:r>
          </w:p>
        </w:tc>
        <w:tc>
          <w:tcPr>
            <w:tcW w:w="5812" w:type="dxa"/>
            <w:vAlign w:val="center"/>
          </w:tcPr>
          <w:p w14:paraId="0611B505" w14:textId="77777777" w:rsidR="00916A5D" w:rsidRDefault="00916A5D" w:rsidP="008A56B5">
            <w:pPr>
              <w:jc w:val="left"/>
              <w:rPr>
                <w:rFonts w:hint="cs"/>
                <w:szCs w:val="24"/>
                <w:rtl/>
              </w:rPr>
            </w:pPr>
          </w:p>
        </w:tc>
      </w:tr>
      <w:tr w:rsidR="00916A5D" w14:paraId="3BECDE8E" w14:textId="77777777" w:rsidTr="00E74A4D">
        <w:trPr>
          <w:trHeight w:val="680"/>
        </w:trPr>
        <w:tc>
          <w:tcPr>
            <w:tcW w:w="3204" w:type="dxa"/>
            <w:vAlign w:val="center"/>
          </w:tcPr>
          <w:p w14:paraId="0B04BDEA" w14:textId="261F5952" w:rsidR="00916A5D" w:rsidRPr="008A56B5" w:rsidRDefault="00916A5D" w:rsidP="00916A5D">
            <w:pPr>
              <w:jc w:val="left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اولویت های انتخاب</w:t>
            </w:r>
            <w:r w:rsidRPr="008A56B5">
              <w:rPr>
                <w:rFonts w:hint="cs"/>
                <w:b/>
                <w:bCs/>
                <w:szCs w:val="24"/>
                <w:rtl/>
              </w:rPr>
              <w:t xml:space="preserve"> استاد راهنما</w:t>
            </w:r>
          </w:p>
        </w:tc>
        <w:tc>
          <w:tcPr>
            <w:tcW w:w="5812" w:type="dxa"/>
            <w:vAlign w:val="center"/>
          </w:tcPr>
          <w:p w14:paraId="5F092D89" w14:textId="77777777" w:rsidR="00916A5D" w:rsidRDefault="00916A5D" w:rsidP="00916A5D">
            <w:pPr>
              <w:pStyle w:val="ListParagraph"/>
              <w:numPr>
                <w:ilvl w:val="0"/>
                <w:numId w:val="8"/>
              </w:numPr>
              <w:jc w:val="left"/>
              <w:rPr>
                <w:szCs w:val="24"/>
              </w:rPr>
            </w:pPr>
            <w:r w:rsidRPr="00916A5D">
              <w:rPr>
                <w:rFonts w:hint="cs"/>
                <w:szCs w:val="24"/>
                <w:rtl/>
              </w:rPr>
              <w:t>دکتر .....</w:t>
            </w:r>
          </w:p>
          <w:p w14:paraId="6F8ECAFC" w14:textId="77777777" w:rsidR="00916A5D" w:rsidRDefault="00916A5D" w:rsidP="00916A5D">
            <w:pPr>
              <w:pStyle w:val="ListParagraph"/>
              <w:ind w:left="360"/>
              <w:jc w:val="left"/>
              <w:rPr>
                <w:szCs w:val="24"/>
              </w:rPr>
            </w:pPr>
          </w:p>
          <w:p w14:paraId="550B68E9" w14:textId="77777777" w:rsidR="00916A5D" w:rsidRDefault="00916A5D" w:rsidP="00916A5D">
            <w:pPr>
              <w:pStyle w:val="ListParagraph"/>
              <w:numPr>
                <w:ilvl w:val="0"/>
                <w:numId w:val="8"/>
              </w:numPr>
              <w:jc w:val="left"/>
              <w:rPr>
                <w:szCs w:val="24"/>
              </w:rPr>
            </w:pPr>
            <w:r>
              <w:rPr>
                <w:rFonts w:hint="cs"/>
                <w:szCs w:val="24"/>
                <w:rtl/>
              </w:rPr>
              <w:t>دکتر .....</w:t>
            </w:r>
          </w:p>
          <w:p w14:paraId="3C0D8ADB" w14:textId="77777777" w:rsidR="00916A5D" w:rsidRDefault="00916A5D" w:rsidP="00916A5D">
            <w:pPr>
              <w:pStyle w:val="ListParagraph"/>
              <w:ind w:left="360"/>
              <w:jc w:val="left"/>
              <w:rPr>
                <w:szCs w:val="24"/>
              </w:rPr>
            </w:pPr>
          </w:p>
          <w:p w14:paraId="4FF66E28" w14:textId="343C17B5" w:rsidR="00916A5D" w:rsidRPr="00916A5D" w:rsidRDefault="00916A5D" w:rsidP="00916A5D">
            <w:pPr>
              <w:pStyle w:val="ListParagraph"/>
              <w:numPr>
                <w:ilvl w:val="0"/>
                <w:numId w:val="8"/>
              </w:num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دکتر .....</w:t>
            </w:r>
          </w:p>
        </w:tc>
      </w:tr>
      <w:tr w:rsidR="00916A5D" w14:paraId="17C4C9E8" w14:textId="77777777" w:rsidTr="00E74A4D">
        <w:trPr>
          <w:trHeight w:val="680"/>
        </w:trPr>
        <w:tc>
          <w:tcPr>
            <w:tcW w:w="3204" w:type="dxa"/>
            <w:vAlign w:val="center"/>
          </w:tcPr>
          <w:p w14:paraId="6F5A49A4" w14:textId="79564CF9" w:rsidR="00916A5D" w:rsidRPr="008A56B5" w:rsidRDefault="00916A5D" w:rsidP="00916A5D">
            <w:pPr>
              <w:jc w:val="left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تاریخ تکمیل فرم</w:t>
            </w:r>
          </w:p>
        </w:tc>
        <w:tc>
          <w:tcPr>
            <w:tcW w:w="5812" w:type="dxa"/>
            <w:vAlign w:val="center"/>
          </w:tcPr>
          <w:p w14:paraId="75C8146E" w14:textId="236765D4" w:rsidR="00916A5D" w:rsidRDefault="00916A5D" w:rsidP="00916A5D">
            <w:pPr>
              <w:jc w:val="left"/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>به عنوان مثال 10/12/1400</w:t>
            </w:r>
          </w:p>
        </w:tc>
      </w:tr>
    </w:tbl>
    <w:p w14:paraId="66045D87" w14:textId="2EA37B40" w:rsidR="00F40D1F" w:rsidRDefault="00F40D1F" w:rsidP="00F40D1F">
      <w:pPr>
        <w:jc w:val="center"/>
        <w:rPr>
          <w:szCs w:val="24"/>
          <w:rtl/>
        </w:rPr>
      </w:pPr>
    </w:p>
    <w:p w14:paraId="26AE91D4" w14:textId="5A23D60E" w:rsidR="00916A5D" w:rsidRDefault="00916A5D" w:rsidP="00916A5D">
      <w:pPr>
        <w:ind w:right="1134"/>
        <w:jc w:val="right"/>
        <w:rPr>
          <w:b/>
          <w:bCs/>
          <w:sz w:val="22"/>
          <w:szCs w:val="24"/>
          <w:rtl/>
        </w:rPr>
      </w:pPr>
      <w:r>
        <w:rPr>
          <w:rFonts w:hint="cs"/>
          <w:b/>
          <w:bCs/>
          <w:sz w:val="22"/>
          <w:szCs w:val="24"/>
          <w:rtl/>
        </w:rPr>
        <w:t>امضا دانشجو</w:t>
      </w:r>
    </w:p>
    <w:p w14:paraId="06E2FA08" w14:textId="77777777" w:rsidR="00916A5D" w:rsidRDefault="00916A5D" w:rsidP="00A35A74">
      <w:pPr>
        <w:rPr>
          <w:b/>
          <w:bCs/>
          <w:sz w:val="22"/>
          <w:szCs w:val="24"/>
          <w:rtl/>
        </w:rPr>
      </w:pPr>
    </w:p>
    <w:p w14:paraId="7EAA2991" w14:textId="77777777" w:rsidR="00916A5D" w:rsidRDefault="00916A5D" w:rsidP="00A35A74">
      <w:pPr>
        <w:rPr>
          <w:b/>
          <w:bCs/>
          <w:sz w:val="22"/>
          <w:szCs w:val="24"/>
          <w:rtl/>
        </w:rPr>
      </w:pPr>
    </w:p>
    <w:p w14:paraId="50BC03FD" w14:textId="4C9EAEF1" w:rsidR="00F40D1F" w:rsidRPr="00423921" w:rsidRDefault="00A35A74" w:rsidP="00A35A74">
      <w:pPr>
        <w:rPr>
          <w:b/>
          <w:bCs/>
          <w:sz w:val="22"/>
          <w:szCs w:val="24"/>
          <w:rtl/>
        </w:rPr>
      </w:pPr>
      <w:r w:rsidRPr="00423921">
        <w:rPr>
          <w:rFonts w:hint="cs"/>
          <w:b/>
          <w:bCs/>
          <w:sz w:val="22"/>
          <w:szCs w:val="24"/>
          <w:rtl/>
        </w:rPr>
        <w:lastRenderedPageBreak/>
        <w:t>راهنمای تکمیل و ارسال فرم:</w:t>
      </w:r>
    </w:p>
    <w:p w14:paraId="4689EC0A" w14:textId="59B06588" w:rsidR="00916A5D" w:rsidRDefault="00916A5D" w:rsidP="00916A5D">
      <w:pPr>
        <w:pStyle w:val="ListParagraph"/>
        <w:numPr>
          <w:ilvl w:val="0"/>
          <w:numId w:val="7"/>
        </w:numPr>
        <w:rPr>
          <w:sz w:val="22"/>
          <w:szCs w:val="24"/>
        </w:rPr>
      </w:pPr>
      <w:r>
        <w:rPr>
          <w:rFonts w:hint="cs"/>
          <w:sz w:val="22"/>
          <w:szCs w:val="24"/>
          <w:rtl/>
        </w:rPr>
        <w:t>دانشجو موظف است حداکثر تا 15 اسفندماه سال اول تحصیل در دانشگاه فرم را تکمیل و به آموزش دانشکده تحویل دهد.</w:t>
      </w:r>
    </w:p>
    <w:p w14:paraId="31455AAB" w14:textId="09A8731B" w:rsidR="00916A5D" w:rsidRPr="00916A5D" w:rsidRDefault="00916A5D" w:rsidP="00916A5D">
      <w:pPr>
        <w:pStyle w:val="ListParagraph"/>
        <w:numPr>
          <w:ilvl w:val="0"/>
          <w:numId w:val="7"/>
        </w:numPr>
        <w:rPr>
          <w:sz w:val="22"/>
          <w:szCs w:val="24"/>
        </w:rPr>
      </w:pPr>
      <w:r>
        <w:rPr>
          <w:rFonts w:hint="cs"/>
          <w:sz w:val="22"/>
          <w:szCs w:val="24"/>
          <w:rtl/>
        </w:rPr>
        <w:t>پس از تحویل فرم، موضوع در جلسه گروه دانشکده مطرح و استاد راهنمای دانشجو مشخص و به ایشان اعلام می گردد.</w:t>
      </w:r>
    </w:p>
    <w:sectPr w:rsidR="00916A5D" w:rsidRPr="00916A5D" w:rsidSect="009D3D46">
      <w:footerReference w:type="default" r:id="rId9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1C10B" w14:textId="77777777" w:rsidR="00863FF6" w:rsidRDefault="00863FF6" w:rsidP="00CD49A6">
      <w:pPr>
        <w:spacing w:after="0" w:line="240" w:lineRule="auto"/>
      </w:pPr>
      <w:r>
        <w:separator/>
      </w:r>
    </w:p>
  </w:endnote>
  <w:endnote w:type="continuationSeparator" w:id="0">
    <w:p w14:paraId="1AF6DE37" w14:textId="77777777" w:rsidR="00863FF6" w:rsidRDefault="00863FF6" w:rsidP="00CD4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B59DCF0C-344F-4AAC-B862-242A4E1CEE55}"/>
    <w:embedBold r:id="rId2" w:fontKey="{3CF2B952-FC11-4BF4-AA4E-F4DA695A89B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D9BEA6FE-3F6E-476E-82DB-4C6FF95D64FB}"/>
    <w:embedBold r:id="rId4" w:fontKey="{93B63BF9-0F2A-4725-8451-02079A9B6FD3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32437787-1952-4677-84C9-A771ED43C52D}"/>
    <w:embedBold r:id="rId6" w:fontKey="{6D94C518-3FDD-49CF-BC5F-C604D9648D30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BC047300-F614-4FC9-A710-8628E3998AA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D5B2E4D4-2287-47BC-B646-A4FF1540321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994759099"/>
      <w:docPartObj>
        <w:docPartGallery w:val="Page Numbers (Bottom of Page)"/>
        <w:docPartUnique/>
      </w:docPartObj>
    </w:sdtPr>
    <w:sdtContent>
      <w:p w14:paraId="28A9E630" w14:textId="6856DBB4" w:rsidR="00C30A42" w:rsidRDefault="00000000" w:rsidP="00C30A42">
        <w:pPr>
          <w:pStyle w:val="Footer"/>
          <w:jc w:val="center"/>
        </w:pPr>
      </w:p>
    </w:sdtContent>
  </w:sdt>
  <w:p w14:paraId="3A60B12B" w14:textId="77777777" w:rsidR="00C30A42" w:rsidRDefault="00C30A42" w:rsidP="00C30A4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5E866" w14:textId="77777777" w:rsidR="00863FF6" w:rsidRDefault="00863FF6" w:rsidP="00CD49A6">
      <w:pPr>
        <w:spacing w:after="0" w:line="240" w:lineRule="auto"/>
      </w:pPr>
      <w:r>
        <w:separator/>
      </w:r>
    </w:p>
  </w:footnote>
  <w:footnote w:type="continuationSeparator" w:id="0">
    <w:p w14:paraId="2B227157" w14:textId="77777777" w:rsidR="00863FF6" w:rsidRDefault="00863FF6" w:rsidP="00CD49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14425"/>
    <w:multiLevelType w:val="hybridMultilevel"/>
    <w:tmpl w:val="C1BCF654"/>
    <w:lvl w:ilvl="0" w:tplc="74E61BE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0F3271"/>
    <w:multiLevelType w:val="hybridMultilevel"/>
    <w:tmpl w:val="8604B102"/>
    <w:lvl w:ilvl="0" w:tplc="3062A7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CF616F"/>
    <w:multiLevelType w:val="hybridMultilevel"/>
    <w:tmpl w:val="0F128B66"/>
    <w:lvl w:ilvl="0" w:tplc="774402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C65CEA"/>
    <w:multiLevelType w:val="hybridMultilevel"/>
    <w:tmpl w:val="90DCE5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E3E381D"/>
    <w:multiLevelType w:val="hybridMultilevel"/>
    <w:tmpl w:val="E968C474"/>
    <w:lvl w:ilvl="0" w:tplc="72B61A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3C18E0"/>
    <w:multiLevelType w:val="hybridMultilevel"/>
    <w:tmpl w:val="E8EAE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7E4068"/>
    <w:multiLevelType w:val="hybridMultilevel"/>
    <w:tmpl w:val="463E3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D47649"/>
    <w:multiLevelType w:val="hybridMultilevel"/>
    <w:tmpl w:val="4574D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9639841">
    <w:abstractNumId w:val="2"/>
  </w:num>
  <w:num w:numId="2" w16cid:durableId="1288927036">
    <w:abstractNumId w:val="1"/>
  </w:num>
  <w:num w:numId="3" w16cid:durableId="1378701538">
    <w:abstractNumId w:val="4"/>
  </w:num>
  <w:num w:numId="4" w16cid:durableId="473329073">
    <w:abstractNumId w:val="5"/>
  </w:num>
  <w:num w:numId="5" w16cid:durableId="795832028">
    <w:abstractNumId w:val="7"/>
  </w:num>
  <w:num w:numId="6" w16cid:durableId="1868760724">
    <w:abstractNumId w:val="3"/>
  </w:num>
  <w:num w:numId="7" w16cid:durableId="833645473">
    <w:abstractNumId w:val="6"/>
  </w:num>
  <w:num w:numId="8" w16cid:durableId="1815223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gutterAtTop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Mzc0NjE0NjCxNDBU0lEKTi0uzszPAykwNKoFAIyCyAMtAAAA"/>
  </w:docVars>
  <w:rsids>
    <w:rsidRoot w:val="00104139"/>
    <w:rsid w:val="0001593F"/>
    <w:rsid w:val="00040643"/>
    <w:rsid w:val="000F4344"/>
    <w:rsid w:val="000F77C2"/>
    <w:rsid w:val="00104139"/>
    <w:rsid w:val="00136C2B"/>
    <w:rsid w:val="00180939"/>
    <w:rsid w:val="001E0434"/>
    <w:rsid w:val="001F4A8C"/>
    <w:rsid w:val="002164C6"/>
    <w:rsid w:val="002A1E64"/>
    <w:rsid w:val="002E20FB"/>
    <w:rsid w:val="003351DA"/>
    <w:rsid w:val="00342EF6"/>
    <w:rsid w:val="003F6CC2"/>
    <w:rsid w:val="00423921"/>
    <w:rsid w:val="004B747C"/>
    <w:rsid w:val="004C2701"/>
    <w:rsid w:val="00500DC1"/>
    <w:rsid w:val="00556D07"/>
    <w:rsid w:val="00571BAE"/>
    <w:rsid w:val="005725A5"/>
    <w:rsid w:val="005740A4"/>
    <w:rsid w:val="005A2530"/>
    <w:rsid w:val="005D1D0A"/>
    <w:rsid w:val="005D22EC"/>
    <w:rsid w:val="005E48BF"/>
    <w:rsid w:val="00605CA8"/>
    <w:rsid w:val="00607702"/>
    <w:rsid w:val="006177D6"/>
    <w:rsid w:val="00624E74"/>
    <w:rsid w:val="0063774F"/>
    <w:rsid w:val="00657BD2"/>
    <w:rsid w:val="00697DA4"/>
    <w:rsid w:val="006C56B5"/>
    <w:rsid w:val="006F5708"/>
    <w:rsid w:val="007017FF"/>
    <w:rsid w:val="007048C3"/>
    <w:rsid w:val="007243EC"/>
    <w:rsid w:val="00752597"/>
    <w:rsid w:val="007A2E87"/>
    <w:rsid w:val="007A4AEE"/>
    <w:rsid w:val="007D46BA"/>
    <w:rsid w:val="007E6C0D"/>
    <w:rsid w:val="0080194D"/>
    <w:rsid w:val="00816AB3"/>
    <w:rsid w:val="00822D5D"/>
    <w:rsid w:val="00863FF6"/>
    <w:rsid w:val="00894A98"/>
    <w:rsid w:val="008A56B5"/>
    <w:rsid w:val="00916A5D"/>
    <w:rsid w:val="00924CB8"/>
    <w:rsid w:val="0097192B"/>
    <w:rsid w:val="00977873"/>
    <w:rsid w:val="009920C7"/>
    <w:rsid w:val="009D08E0"/>
    <w:rsid w:val="009D3D46"/>
    <w:rsid w:val="00A053DA"/>
    <w:rsid w:val="00A05D8F"/>
    <w:rsid w:val="00A35A74"/>
    <w:rsid w:val="00AB55A9"/>
    <w:rsid w:val="00AF159E"/>
    <w:rsid w:val="00B34B02"/>
    <w:rsid w:val="00B41610"/>
    <w:rsid w:val="00BA2D55"/>
    <w:rsid w:val="00BB3071"/>
    <w:rsid w:val="00BC0E1B"/>
    <w:rsid w:val="00BC5728"/>
    <w:rsid w:val="00C06800"/>
    <w:rsid w:val="00C25322"/>
    <w:rsid w:val="00C30A42"/>
    <w:rsid w:val="00C603CB"/>
    <w:rsid w:val="00C92F1E"/>
    <w:rsid w:val="00CD49A6"/>
    <w:rsid w:val="00CE068B"/>
    <w:rsid w:val="00D05F88"/>
    <w:rsid w:val="00D10FB0"/>
    <w:rsid w:val="00D20A61"/>
    <w:rsid w:val="00D6437E"/>
    <w:rsid w:val="00E74A4D"/>
    <w:rsid w:val="00E867A6"/>
    <w:rsid w:val="00EB05E4"/>
    <w:rsid w:val="00ED2BB5"/>
    <w:rsid w:val="00F23689"/>
    <w:rsid w:val="00F271B3"/>
    <w:rsid w:val="00F40D1F"/>
    <w:rsid w:val="00F73E96"/>
    <w:rsid w:val="00FA7946"/>
    <w:rsid w:val="00FE4B26"/>
    <w:rsid w:val="00FF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؛"/>
  <w14:docId w14:val="68FCC5D4"/>
  <w15:docId w15:val="{24172780-0782-4B17-A1FF-E0BC1A3B3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0D1F"/>
    <w:pPr>
      <w:bidi/>
      <w:spacing w:after="120"/>
      <w:jc w:val="both"/>
    </w:pPr>
    <w:rPr>
      <w:rFonts w:asciiTheme="majorBidi" w:hAnsiTheme="majorBidi" w:cs="B Nazanin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7946"/>
    <w:pPr>
      <w:keepNext/>
      <w:keepLines/>
      <w:spacing w:before="240" w:after="0"/>
      <w:outlineLvl w:val="0"/>
    </w:pPr>
    <w:rPr>
      <w:rFonts w:ascii="Times New Roman" w:eastAsiaTheme="majorEastAsia" w:hAnsi="Times New Roman" w:cs="B Titr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56B5"/>
    <w:pPr>
      <w:keepNext/>
      <w:keepLines/>
      <w:spacing w:before="40" w:after="0"/>
      <w:outlineLvl w:val="1"/>
    </w:pPr>
    <w:rPr>
      <w:rFonts w:ascii="Times New Roman" w:eastAsiaTheme="majorEastAsia" w:hAnsi="Times New Roman" w:cs="B Titr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41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9A6"/>
  </w:style>
  <w:style w:type="paragraph" w:styleId="Footer">
    <w:name w:val="footer"/>
    <w:basedOn w:val="Normal"/>
    <w:link w:val="Foot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9A6"/>
  </w:style>
  <w:style w:type="paragraph" w:styleId="BalloonText">
    <w:name w:val="Balloon Text"/>
    <w:basedOn w:val="Normal"/>
    <w:link w:val="BalloonTextChar"/>
    <w:uiPriority w:val="99"/>
    <w:semiHidden/>
    <w:unhideWhenUsed/>
    <w:rsid w:val="002E20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FB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867A6"/>
    <w:pPr>
      <w:spacing w:after="0" w:line="240" w:lineRule="auto"/>
      <w:contextualSpacing/>
      <w:jc w:val="center"/>
    </w:pPr>
    <w:rPr>
      <w:rFonts w:ascii="Times New Roman" w:eastAsiaTheme="majorEastAsia" w:hAnsi="Times New Roman" w:cs="B Titr"/>
      <w:b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867A6"/>
    <w:rPr>
      <w:rFonts w:ascii="Times New Roman" w:eastAsiaTheme="majorEastAsia" w:hAnsi="Times New Roman" w:cs="B Titr"/>
      <w:b/>
      <w:spacing w:val="-10"/>
      <w:kern w:val="28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FA7946"/>
    <w:rPr>
      <w:rFonts w:ascii="Times New Roman" w:eastAsiaTheme="majorEastAsia" w:hAnsi="Times New Roman" w:cs="B Titr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C56B5"/>
    <w:rPr>
      <w:rFonts w:ascii="Times New Roman" w:eastAsiaTheme="majorEastAsia" w:hAnsi="Times New Roman" w:cs="B Titr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380895-A1D1-484E-AD9F-C61C28078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2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AND</dc:creator>
  <cp:lastModifiedBy>Rasool Esmaeily</cp:lastModifiedBy>
  <cp:revision>42</cp:revision>
  <cp:lastPrinted>2021-08-15T10:38:00Z</cp:lastPrinted>
  <dcterms:created xsi:type="dcterms:W3CDTF">2021-07-25T06:25:00Z</dcterms:created>
  <dcterms:modified xsi:type="dcterms:W3CDTF">2024-06-26T07:47:00Z</dcterms:modified>
</cp:coreProperties>
</file>